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CEC14D" w14:textId="499549BC" w:rsidR="00776A78" w:rsidRPr="009A1382" w:rsidRDefault="00D140DC" w:rsidP="009A1382">
      <w:pPr>
        <w:autoSpaceDE w:val="0"/>
        <w:autoSpaceDN w:val="0"/>
        <w:adjustRightInd w:val="0"/>
        <w:spacing w:after="0" w:line="240" w:lineRule="auto"/>
        <w:contextualSpacing/>
        <w:rPr>
          <w:rFonts w:ascii="Times New Roman" w:hAnsi="Times New Roman" w:cs="Times New Roman"/>
          <w:color w:val="00B0F0"/>
          <w:sz w:val="24"/>
          <w:szCs w:val="24"/>
        </w:rPr>
      </w:pPr>
      <w:r>
        <w:rPr>
          <w:rFonts w:ascii="Times New Roman" w:hAnsi="Times New Roman" w:cs="Times New Roman"/>
          <w:color w:val="00B0F0"/>
          <w:sz w:val="24"/>
          <w:szCs w:val="24"/>
        </w:rPr>
        <w:t xml:space="preserve">Name: </w:t>
      </w:r>
      <w:r w:rsidRPr="00F905B6">
        <w:rPr>
          <w:rFonts w:ascii="Times New Roman" w:hAnsi="Times New Roman" w:cs="Times New Roman"/>
          <w:color w:val="00B0F0"/>
          <w:sz w:val="24"/>
          <w:szCs w:val="24"/>
        </w:rPr>
        <w:t>Indra Bhurtel</w:t>
      </w:r>
      <w:bookmarkStart w:id="0" w:name="_GoBack"/>
      <w:bookmarkEnd w:id="0"/>
    </w:p>
    <w:p w14:paraId="2C1EE2D2" w14:textId="7A820D3E" w:rsidR="009A4C85" w:rsidRDefault="009A4C85">
      <w:pPr>
        <w:rPr>
          <w:rFonts w:ascii="Times New Roman" w:hAnsi="Times New Roman" w:cs="Times New Roman"/>
          <w:b/>
          <w:sz w:val="24"/>
        </w:rPr>
      </w:pPr>
      <w:r w:rsidRPr="009A4C85">
        <w:rPr>
          <w:rFonts w:ascii="Times New Roman" w:hAnsi="Times New Roman" w:cs="Times New Roman"/>
          <w:b/>
          <w:sz w:val="24"/>
        </w:rPr>
        <w:t>Problem 1</w:t>
      </w:r>
    </w:p>
    <w:p w14:paraId="6A42F3D7" w14:textId="703AB52E" w:rsidR="009A4C85" w:rsidRDefault="0024083E" w:rsidP="00F0388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rue</w:t>
      </w:r>
      <w:r w:rsidR="00743744">
        <w:rPr>
          <w:rFonts w:ascii="Times New Roman" w:hAnsi="Times New Roman" w:cs="Times New Roman"/>
          <w:sz w:val="24"/>
        </w:rPr>
        <w:t>. The</w:t>
      </w:r>
      <w:r w:rsidR="00F03888">
        <w:rPr>
          <w:rFonts w:ascii="Times New Roman" w:hAnsi="Times New Roman" w:cs="Times New Roman"/>
          <w:sz w:val="24"/>
        </w:rPr>
        <w:t xml:space="preserve"> function </w:t>
      </w:r>
      <w:r w:rsidR="00F03888" w:rsidRPr="00F03888">
        <w:rPr>
          <w:rFonts w:ascii="Times New Roman" w:hAnsi="Times New Roman" w:cs="Times New Roman"/>
          <w:i/>
          <w:sz w:val="24"/>
        </w:rPr>
        <w:t>foo1</w:t>
      </w:r>
      <w:r w:rsidR="00F03888">
        <w:rPr>
          <w:rFonts w:ascii="Times New Roman" w:hAnsi="Times New Roman" w:cs="Times New Roman"/>
          <w:sz w:val="24"/>
        </w:rPr>
        <w:t xml:space="preserve"> will always return the </w:t>
      </w:r>
      <w:r w:rsidR="00A72C53">
        <w:rPr>
          <w:rFonts w:ascii="Times New Roman" w:hAnsi="Times New Roman" w:cs="Times New Roman"/>
          <w:sz w:val="24"/>
        </w:rPr>
        <w:t xml:space="preserve">same </w:t>
      </w:r>
      <w:r w:rsidR="00F03888">
        <w:rPr>
          <w:rFonts w:ascii="Times New Roman" w:hAnsi="Times New Roman" w:cs="Times New Roman"/>
          <w:sz w:val="24"/>
        </w:rPr>
        <w:t xml:space="preserve"> value</w:t>
      </w:r>
      <w:r w:rsidR="00A72C53">
        <w:rPr>
          <w:rFonts w:ascii="Times New Roman" w:hAnsi="Times New Roman" w:cs="Times New Roman"/>
          <w:sz w:val="24"/>
        </w:rPr>
        <w:t xml:space="preserve"> as </w:t>
      </w:r>
      <w:r w:rsidR="00C22C78">
        <w:rPr>
          <w:rFonts w:ascii="Times New Roman" w:hAnsi="Times New Roman" w:cs="Times New Roman"/>
          <w:sz w:val="24"/>
        </w:rPr>
        <w:t>three</w:t>
      </w:r>
      <w:r w:rsidR="00A72C53">
        <w:rPr>
          <w:rFonts w:ascii="Times New Roman" w:hAnsi="Times New Roman" w:cs="Times New Roman"/>
          <w:sz w:val="24"/>
        </w:rPr>
        <w:t>.</w:t>
      </w:r>
    </w:p>
    <w:p w14:paraId="46D66A4A" w14:textId="77777777" w:rsidR="00F03888" w:rsidRPr="00F03888" w:rsidRDefault="00F03888" w:rsidP="00F03888">
      <w:pPr>
        <w:ind w:left="360"/>
        <w:rPr>
          <w:rFonts w:ascii="Times New Roman" w:hAnsi="Times New Roman" w:cs="Times New Roman"/>
          <w:sz w:val="24"/>
        </w:rPr>
      </w:pPr>
    </w:p>
    <w:p w14:paraId="0B84619B" w14:textId="5C8D0118" w:rsidR="005351A5" w:rsidRDefault="004855AC" w:rsidP="005351A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alse.</w:t>
      </w:r>
      <w:r w:rsidR="0024083E">
        <w:rPr>
          <w:rFonts w:ascii="Times New Roman" w:hAnsi="Times New Roman" w:cs="Times New Roman"/>
          <w:sz w:val="24"/>
        </w:rPr>
        <w:t xml:space="preserve"> The initial value of a ptr is not assigned in the program. </w:t>
      </w:r>
    </w:p>
    <w:p w14:paraId="76D44915" w14:textId="10A94316" w:rsidR="005351A5" w:rsidRDefault="005351A5" w:rsidP="005351A5">
      <w:pPr>
        <w:pStyle w:val="ListParagraph"/>
        <w:rPr>
          <w:rFonts w:ascii="Times New Roman" w:hAnsi="Times New Roman" w:cs="Times New Roman"/>
          <w:sz w:val="24"/>
        </w:rPr>
      </w:pPr>
    </w:p>
    <w:p w14:paraId="487F666D" w14:textId="5A894FB8" w:rsidR="005351A5" w:rsidRDefault="005351A5" w:rsidP="005351A5">
      <w:pPr>
        <w:pStyle w:val="ListParagraph"/>
        <w:rPr>
          <w:rFonts w:ascii="Times New Roman" w:hAnsi="Times New Roman" w:cs="Times New Roman"/>
          <w:sz w:val="24"/>
        </w:rPr>
      </w:pPr>
    </w:p>
    <w:p w14:paraId="60C423CD" w14:textId="77777777" w:rsidR="005351A5" w:rsidRPr="005351A5" w:rsidRDefault="005351A5" w:rsidP="005351A5">
      <w:pPr>
        <w:pStyle w:val="ListParagraph"/>
        <w:rPr>
          <w:rFonts w:ascii="Times New Roman" w:hAnsi="Times New Roman" w:cs="Times New Roman"/>
          <w:sz w:val="24"/>
        </w:rPr>
      </w:pPr>
    </w:p>
    <w:p w14:paraId="58617287" w14:textId="7059EBAB" w:rsidR="009B23B5" w:rsidRDefault="00632B1F" w:rsidP="004B551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24083E">
        <w:rPr>
          <w:rFonts w:ascii="Times New Roman" w:hAnsi="Times New Roman" w:cs="Times New Roman"/>
          <w:sz w:val="24"/>
        </w:rPr>
        <w:t xml:space="preserve">False. The only way to exit this program is to let </w:t>
      </w:r>
      <w:r w:rsidR="0024083E">
        <w:rPr>
          <w:rFonts w:ascii="Times New Roman" w:hAnsi="Times New Roman" w:cs="Times New Roman"/>
          <w:sz w:val="24"/>
        </w:rPr>
        <w:t>continue1 equal to 0.</w:t>
      </w:r>
    </w:p>
    <w:p w14:paraId="44B2F343" w14:textId="202B19CC" w:rsidR="0024083E" w:rsidRDefault="0024083E" w:rsidP="0024083E">
      <w:pPr>
        <w:pStyle w:val="ListParagraph"/>
        <w:rPr>
          <w:rFonts w:ascii="Times New Roman" w:hAnsi="Times New Roman" w:cs="Times New Roman"/>
          <w:sz w:val="24"/>
        </w:rPr>
      </w:pPr>
    </w:p>
    <w:p w14:paraId="30897363" w14:textId="77777777" w:rsidR="0024083E" w:rsidRDefault="0024083E" w:rsidP="0024083E">
      <w:pPr>
        <w:pStyle w:val="ListParagraph"/>
        <w:rPr>
          <w:rFonts w:ascii="Times New Roman" w:hAnsi="Times New Roman" w:cs="Times New Roman"/>
          <w:sz w:val="24"/>
        </w:rPr>
      </w:pPr>
    </w:p>
    <w:p w14:paraId="3D6E25C7" w14:textId="5EB6F83E" w:rsidR="006957C3" w:rsidRDefault="00BE574F" w:rsidP="005351A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alse. </w:t>
      </w:r>
      <w:r w:rsidR="006957C3">
        <w:rPr>
          <w:rFonts w:ascii="Times New Roman" w:hAnsi="Times New Roman" w:cs="Times New Roman"/>
          <w:sz w:val="24"/>
        </w:rPr>
        <w:t>But s</w:t>
      </w:r>
      <w:r w:rsidR="00881A48">
        <w:rPr>
          <w:rFonts w:ascii="Times New Roman" w:hAnsi="Times New Roman" w:cs="Times New Roman"/>
          <w:sz w:val="24"/>
        </w:rPr>
        <w:t>can</w:t>
      </w:r>
      <w:r w:rsidR="006957C3">
        <w:rPr>
          <w:rFonts w:ascii="Times New Roman" w:hAnsi="Times New Roman" w:cs="Times New Roman"/>
          <w:sz w:val="24"/>
        </w:rPr>
        <w:t xml:space="preserve">f(“%d”,ptr); is the same as scanf(“%d”,&amp;num). Ptr </w:t>
      </w:r>
      <w:r w:rsidR="0024083E">
        <w:rPr>
          <w:rFonts w:ascii="Times New Roman" w:hAnsi="Times New Roman" w:cs="Times New Roman"/>
          <w:sz w:val="24"/>
        </w:rPr>
        <w:t xml:space="preserve">point the address of </w:t>
      </w:r>
      <w:r w:rsidR="006957C3">
        <w:rPr>
          <w:rFonts w:ascii="Times New Roman" w:hAnsi="Times New Roman" w:cs="Times New Roman"/>
          <w:sz w:val="24"/>
        </w:rPr>
        <w:t xml:space="preserve"> num but </w:t>
      </w:r>
      <w:r w:rsidR="0024083E">
        <w:rPr>
          <w:rFonts w:ascii="Times New Roman" w:hAnsi="Times New Roman" w:cs="Times New Roman"/>
          <w:sz w:val="24"/>
        </w:rPr>
        <w:t xml:space="preserve">ptr does not point the address of </w:t>
      </w:r>
      <w:r w:rsidR="00D96227">
        <w:rPr>
          <w:rFonts w:ascii="Times New Roman" w:hAnsi="Times New Roman" w:cs="Times New Roman"/>
          <w:sz w:val="24"/>
        </w:rPr>
        <w:t>num2.</w:t>
      </w:r>
    </w:p>
    <w:p w14:paraId="1572F957" w14:textId="4ABFDC2A" w:rsidR="005351A5" w:rsidRPr="006957C3" w:rsidRDefault="006957C3" w:rsidP="006957C3">
      <w:pPr>
        <w:rPr>
          <w:rFonts w:ascii="Times New Roman" w:hAnsi="Times New Roman" w:cs="Times New Roman"/>
          <w:sz w:val="24"/>
        </w:rPr>
      </w:pPr>
      <w:r w:rsidRPr="006957C3">
        <w:rPr>
          <w:rFonts w:ascii="Times New Roman" w:hAnsi="Times New Roman" w:cs="Times New Roman"/>
          <w:sz w:val="24"/>
        </w:rPr>
        <w:t xml:space="preserve"> </w:t>
      </w:r>
      <w:r w:rsidR="00632B1F" w:rsidRPr="006957C3">
        <w:rPr>
          <w:rFonts w:ascii="Times New Roman" w:hAnsi="Times New Roman" w:cs="Times New Roman"/>
          <w:sz w:val="24"/>
        </w:rPr>
        <w:t xml:space="preserve"> </w:t>
      </w:r>
    </w:p>
    <w:p w14:paraId="055937D7" w14:textId="7CCECE3F" w:rsidR="006957C3" w:rsidRDefault="00894FCE" w:rsidP="005351A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alse.</w:t>
      </w:r>
      <w:r w:rsidR="000A75DC">
        <w:rPr>
          <w:rFonts w:ascii="Times New Roman" w:hAnsi="Times New Roman" w:cs="Times New Roman"/>
          <w:sz w:val="24"/>
        </w:rPr>
        <w:t xml:space="preserve"> The return value of the function foo does rely on user input. </w:t>
      </w:r>
      <w:r w:rsidR="00D96227">
        <w:rPr>
          <w:rFonts w:ascii="Times New Roman" w:hAnsi="Times New Roman" w:cs="Times New Roman"/>
          <w:sz w:val="24"/>
        </w:rPr>
        <w:t>It returns the value as return*a+4.</w:t>
      </w:r>
    </w:p>
    <w:p w14:paraId="20286A0F" w14:textId="77777777" w:rsidR="00AA0ACA" w:rsidRPr="00AA0ACA" w:rsidRDefault="00AA0ACA" w:rsidP="00AA0ACA">
      <w:pPr>
        <w:rPr>
          <w:rFonts w:ascii="Times New Roman" w:hAnsi="Times New Roman" w:cs="Times New Roman"/>
          <w:sz w:val="24"/>
        </w:rPr>
      </w:pPr>
    </w:p>
    <w:p w14:paraId="7C7C51BA" w14:textId="77777777" w:rsidR="00AA0ACA" w:rsidRPr="00AA0ACA" w:rsidRDefault="00AA0ACA" w:rsidP="00AA0ACA">
      <w:pPr>
        <w:pStyle w:val="ListParagraph"/>
        <w:rPr>
          <w:rFonts w:ascii="Times New Roman" w:hAnsi="Times New Roman" w:cs="Times New Roman"/>
          <w:sz w:val="24"/>
        </w:rPr>
      </w:pPr>
    </w:p>
    <w:p w14:paraId="63AE6A6C" w14:textId="5EFC4952" w:rsidR="00BC5A09" w:rsidRDefault="0005297E" w:rsidP="000529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rue. We could change else if(*ptr==2) to else if(num==2) and have the same program.</w:t>
      </w:r>
      <w:r w:rsidR="006E1480">
        <w:rPr>
          <w:rFonts w:ascii="Times New Roman" w:hAnsi="Times New Roman" w:cs="Times New Roman"/>
          <w:sz w:val="24"/>
        </w:rPr>
        <w:t xml:space="preserve"> </w:t>
      </w:r>
      <w:bookmarkStart w:id="1" w:name="_Hlk505726558"/>
      <w:r w:rsidR="006E1480">
        <w:rPr>
          <w:rFonts w:ascii="Times New Roman" w:hAnsi="Times New Roman" w:cs="Times New Roman"/>
          <w:sz w:val="24"/>
        </w:rPr>
        <w:t xml:space="preserve">Ptr is pointing to </w:t>
      </w:r>
      <w:r w:rsidR="00780D4B">
        <w:rPr>
          <w:rFonts w:ascii="Times New Roman" w:hAnsi="Times New Roman" w:cs="Times New Roman"/>
          <w:sz w:val="24"/>
        </w:rPr>
        <w:t xml:space="preserve">address of </w:t>
      </w:r>
      <w:r w:rsidR="006E1480">
        <w:rPr>
          <w:rFonts w:ascii="Times New Roman" w:hAnsi="Times New Roman" w:cs="Times New Roman"/>
          <w:sz w:val="24"/>
        </w:rPr>
        <w:t xml:space="preserve">num in the program and </w:t>
      </w:r>
      <w:r w:rsidR="00507514">
        <w:rPr>
          <w:rFonts w:ascii="Times New Roman" w:hAnsi="Times New Roman" w:cs="Times New Roman"/>
          <w:sz w:val="24"/>
        </w:rPr>
        <w:t>“*ptr” will r</w:t>
      </w:r>
      <w:r w:rsidR="00780D4B">
        <w:rPr>
          <w:rFonts w:ascii="Times New Roman" w:hAnsi="Times New Roman" w:cs="Times New Roman"/>
          <w:sz w:val="24"/>
        </w:rPr>
        <w:t xml:space="preserve">eturn the </w:t>
      </w:r>
      <w:r w:rsidR="00564546">
        <w:rPr>
          <w:rFonts w:ascii="Times New Roman" w:hAnsi="Times New Roman" w:cs="Times New Roman"/>
          <w:sz w:val="24"/>
        </w:rPr>
        <w:t>value</w:t>
      </w:r>
      <w:r w:rsidR="00780D4B">
        <w:rPr>
          <w:rFonts w:ascii="Times New Roman" w:hAnsi="Times New Roman" w:cs="Times New Roman"/>
          <w:sz w:val="24"/>
        </w:rPr>
        <w:t xml:space="preserve"> of</w:t>
      </w:r>
      <w:r w:rsidR="00507514">
        <w:rPr>
          <w:rFonts w:ascii="Times New Roman" w:hAnsi="Times New Roman" w:cs="Times New Roman"/>
          <w:sz w:val="24"/>
        </w:rPr>
        <w:t xml:space="preserve"> num.</w:t>
      </w:r>
      <w:bookmarkEnd w:id="1"/>
    </w:p>
    <w:p w14:paraId="64D70A89" w14:textId="28BC0B8D" w:rsidR="00BC5A09" w:rsidRDefault="00BC5A09" w:rsidP="00BC5A09">
      <w:pPr>
        <w:pStyle w:val="ListParagraph"/>
        <w:rPr>
          <w:rFonts w:ascii="Times New Roman" w:hAnsi="Times New Roman" w:cs="Times New Roman"/>
          <w:sz w:val="24"/>
        </w:rPr>
      </w:pPr>
    </w:p>
    <w:p w14:paraId="5113FBA2" w14:textId="06A966C6" w:rsidR="00BC5A09" w:rsidRDefault="00BC5A09" w:rsidP="00BC5A09">
      <w:pPr>
        <w:pStyle w:val="ListParagraph"/>
        <w:rPr>
          <w:rFonts w:ascii="Times New Roman" w:hAnsi="Times New Roman" w:cs="Times New Roman"/>
          <w:sz w:val="24"/>
        </w:rPr>
      </w:pPr>
    </w:p>
    <w:p w14:paraId="2BD86324" w14:textId="77777777" w:rsidR="00BC5A09" w:rsidRDefault="00BC5A09" w:rsidP="00BC5A09">
      <w:pPr>
        <w:pStyle w:val="ListParagraph"/>
        <w:rPr>
          <w:rFonts w:ascii="Times New Roman" w:hAnsi="Times New Roman" w:cs="Times New Roman"/>
          <w:sz w:val="24"/>
        </w:rPr>
      </w:pPr>
    </w:p>
    <w:p w14:paraId="2A792C43" w14:textId="65EB9200" w:rsidR="00197F81" w:rsidRPr="00187B4D" w:rsidRDefault="00C114F7" w:rsidP="00197F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alse. For this line: printf</w:t>
      </w:r>
      <w:r w:rsidR="00197F81">
        <w:rPr>
          <w:rFonts w:ascii="Times New Roman" w:hAnsi="Times New Roman" w:cs="Times New Roman"/>
          <w:sz w:val="24"/>
        </w:rPr>
        <w:t xml:space="preserve">(“\n\nEnter a number: 1,2 or 2 to quit: \n”); the while loop would still run if the user entered 9 since any other value other than </w:t>
      </w:r>
      <w:r w:rsidR="00187B4D">
        <w:rPr>
          <w:rFonts w:ascii="Times New Roman" w:hAnsi="Times New Roman" w:cs="Times New Roman"/>
          <w:sz w:val="24"/>
        </w:rPr>
        <w:t>0</w:t>
      </w:r>
      <w:r w:rsidR="00197F81">
        <w:rPr>
          <w:rFonts w:ascii="Times New Roman" w:hAnsi="Times New Roman" w:cs="Times New Roman"/>
          <w:sz w:val="24"/>
        </w:rPr>
        <w:t xml:space="preserve"> would </w:t>
      </w:r>
      <w:r w:rsidR="00187B4D">
        <w:rPr>
          <w:rFonts w:ascii="Times New Roman" w:hAnsi="Times New Roman" w:cs="Times New Roman"/>
          <w:sz w:val="24"/>
        </w:rPr>
        <w:t xml:space="preserve">be </w:t>
      </w:r>
      <w:r w:rsidR="00197F81">
        <w:rPr>
          <w:rFonts w:ascii="Times New Roman" w:hAnsi="Times New Roman" w:cs="Times New Roman"/>
          <w:sz w:val="24"/>
        </w:rPr>
        <w:t xml:space="preserve"> considered as “false”</w:t>
      </w:r>
    </w:p>
    <w:p w14:paraId="61DA820C" w14:textId="77777777" w:rsidR="00197F81" w:rsidRPr="00197F81" w:rsidRDefault="00197F81" w:rsidP="00197F81">
      <w:pPr>
        <w:rPr>
          <w:rFonts w:ascii="Times New Roman" w:hAnsi="Times New Roman" w:cs="Times New Roman"/>
          <w:sz w:val="24"/>
        </w:rPr>
      </w:pPr>
    </w:p>
    <w:p w14:paraId="0E64B7C4" w14:textId="7D43B91A" w:rsidR="00D718D8" w:rsidRDefault="00060DCC" w:rsidP="00D718D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rue. The functions foo and foo1 have the same number of </w:t>
      </w:r>
      <w:r w:rsidR="00D718D8">
        <w:rPr>
          <w:rFonts w:ascii="Times New Roman" w:hAnsi="Times New Roman" w:cs="Times New Roman"/>
          <w:sz w:val="24"/>
        </w:rPr>
        <w:t>parameter as 1 parameter. Function foo have a parameter as “ a” and the function foo1 have a parameter as “w”.</w:t>
      </w:r>
    </w:p>
    <w:p w14:paraId="2A2122F7" w14:textId="2762D8AB" w:rsidR="00D718D8" w:rsidRDefault="003F1451" w:rsidP="00D718D8">
      <w:pPr>
        <w:pStyle w:val="ListParagrap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</w:p>
    <w:p w14:paraId="4AE6B0D0" w14:textId="77777777" w:rsidR="00D718D8" w:rsidRDefault="00D718D8" w:rsidP="00D718D8">
      <w:pPr>
        <w:pStyle w:val="ListParagraph"/>
        <w:rPr>
          <w:rFonts w:ascii="Times New Roman" w:hAnsi="Times New Roman" w:cs="Times New Roman"/>
          <w:sz w:val="24"/>
        </w:rPr>
      </w:pPr>
    </w:p>
    <w:p w14:paraId="5C106D73" w14:textId="55AA39DB" w:rsidR="00D718D8" w:rsidRDefault="00D84DBB" w:rsidP="00D84DB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rue. For this line: num2=foo(ptr); we could pass in &amp;num and still have the same result since ptr</w:t>
      </w:r>
      <w:r w:rsidRPr="00D84DBB">
        <w:rPr>
          <w:rFonts w:ascii="Times New Roman" w:hAnsi="Times New Roman" w:cs="Times New Roman"/>
          <w:sz w:val="24"/>
        </w:rPr>
        <w:t xml:space="preserve"> is pointing to </w:t>
      </w:r>
      <w:r w:rsidR="00164737">
        <w:rPr>
          <w:rFonts w:ascii="Times New Roman" w:hAnsi="Times New Roman" w:cs="Times New Roman"/>
          <w:sz w:val="24"/>
        </w:rPr>
        <w:t xml:space="preserve">address of </w:t>
      </w:r>
      <w:r w:rsidRPr="00D84DBB">
        <w:rPr>
          <w:rFonts w:ascii="Times New Roman" w:hAnsi="Times New Roman" w:cs="Times New Roman"/>
          <w:sz w:val="24"/>
        </w:rPr>
        <w:t>num in the program.</w:t>
      </w:r>
      <w:r>
        <w:rPr>
          <w:rFonts w:ascii="Times New Roman" w:hAnsi="Times New Roman" w:cs="Times New Roman"/>
          <w:sz w:val="24"/>
        </w:rPr>
        <w:t xml:space="preserve"> </w:t>
      </w:r>
    </w:p>
    <w:p w14:paraId="6092A003" w14:textId="7411801C" w:rsidR="00754476" w:rsidRDefault="00754476" w:rsidP="00754476">
      <w:pPr>
        <w:pStyle w:val="ListParagraph"/>
        <w:rPr>
          <w:rFonts w:ascii="Times New Roman" w:hAnsi="Times New Roman" w:cs="Times New Roman"/>
          <w:sz w:val="24"/>
        </w:rPr>
      </w:pPr>
    </w:p>
    <w:p w14:paraId="5E6C9706" w14:textId="77777777" w:rsidR="00754476" w:rsidRDefault="00754476" w:rsidP="00754476">
      <w:pPr>
        <w:pStyle w:val="ListParagraph"/>
        <w:rPr>
          <w:rFonts w:ascii="Times New Roman" w:hAnsi="Times New Roman" w:cs="Times New Roman"/>
          <w:sz w:val="24"/>
        </w:rPr>
      </w:pPr>
    </w:p>
    <w:p w14:paraId="7D08E1B7" w14:textId="6AC074B0" w:rsidR="00BF7CD5" w:rsidRDefault="0085021C" w:rsidP="00BF7CD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False. </w:t>
      </w:r>
      <w:r w:rsidR="00D32453">
        <w:rPr>
          <w:rFonts w:ascii="Times New Roman" w:hAnsi="Times New Roman" w:cs="Times New Roman"/>
          <w:sz w:val="24"/>
        </w:rPr>
        <w:t>The unary operator used in this code are  ++</w:t>
      </w:r>
      <w:r w:rsidR="00C05F0F">
        <w:rPr>
          <w:rFonts w:ascii="Times New Roman" w:hAnsi="Times New Roman" w:cs="Times New Roman"/>
          <w:sz w:val="24"/>
        </w:rPr>
        <w:t>(pre-increment)</w:t>
      </w:r>
      <w:r w:rsidR="00D32453">
        <w:rPr>
          <w:rFonts w:ascii="Times New Roman" w:hAnsi="Times New Roman" w:cs="Times New Roman"/>
          <w:sz w:val="24"/>
        </w:rPr>
        <w:t xml:space="preserve">, and </w:t>
      </w:r>
      <w:r w:rsidR="008170DC">
        <w:rPr>
          <w:rFonts w:ascii="Times New Roman" w:hAnsi="Times New Roman" w:cs="Times New Roman"/>
          <w:sz w:val="24"/>
        </w:rPr>
        <w:t>*ptr</w:t>
      </w:r>
      <w:r w:rsidR="00C05F0F">
        <w:rPr>
          <w:rFonts w:ascii="Times New Roman" w:hAnsi="Times New Roman" w:cs="Times New Roman"/>
          <w:sz w:val="24"/>
        </w:rPr>
        <w:t>(</w:t>
      </w:r>
      <w:r w:rsidR="008170DC">
        <w:rPr>
          <w:rFonts w:ascii="Times New Roman" w:hAnsi="Times New Roman" w:cs="Times New Roman"/>
          <w:sz w:val="24"/>
        </w:rPr>
        <w:t>dereference</w:t>
      </w:r>
      <w:r w:rsidR="00C05F0F">
        <w:rPr>
          <w:rFonts w:ascii="Times New Roman" w:hAnsi="Times New Roman" w:cs="Times New Roman"/>
          <w:sz w:val="24"/>
        </w:rPr>
        <w:t>)</w:t>
      </w:r>
      <w:r w:rsidR="00BF7CD5">
        <w:rPr>
          <w:rFonts w:ascii="Times New Roman" w:hAnsi="Times New Roman" w:cs="Times New Roman"/>
          <w:sz w:val="24"/>
        </w:rPr>
        <w:t>.</w:t>
      </w:r>
    </w:p>
    <w:p w14:paraId="1776B559" w14:textId="4017CF15" w:rsidR="00BF7CD5" w:rsidRDefault="00BF7CD5" w:rsidP="00BF7CD5">
      <w:pPr>
        <w:pStyle w:val="ListParagraph"/>
        <w:rPr>
          <w:rFonts w:ascii="Times New Roman" w:hAnsi="Times New Roman" w:cs="Times New Roman"/>
          <w:sz w:val="24"/>
        </w:rPr>
      </w:pPr>
    </w:p>
    <w:p w14:paraId="6C701FDD" w14:textId="24835F64" w:rsidR="00BF7CD5" w:rsidRDefault="00BF7CD5" w:rsidP="00BF7CD5">
      <w:pPr>
        <w:pStyle w:val="ListParagraph"/>
        <w:rPr>
          <w:rFonts w:ascii="Times New Roman" w:hAnsi="Times New Roman" w:cs="Times New Roman"/>
          <w:sz w:val="24"/>
        </w:rPr>
      </w:pPr>
    </w:p>
    <w:p w14:paraId="5EEF4DC7" w14:textId="1D87ABF4" w:rsidR="00BF7CD5" w:rsidRDefault="00BF7CD5" w:rsidP="00BF7CD5">
      <w:pPr>
        <w:pStyle w:val="ListParagraph"/>
        <w:rPr>
          <w:rFonts w:ascii="Times New Roman" w:hAnsi="Times New Roman" w:cs="Times New Roman"/>
          <w:sz w:val="24"/>
        </w:rPr>
      </w:pPr>
    </w:p>
    <w:p w14:paraId="78DC6F40" w14:textId="72C0C682" w:rsidR="00BF7CD5" w:rsidRDefault="00475398" w:rsidP="00475398">
      <w:pPr>
        <w:rPr>
          <w:rFonts w:ascii="Times New Roman" w:hAnsi="Times New Roman" w:cs="Times New Roman"/>
          <w:b/>
          <w:sz w:val="24"/>
        </w:rPr>
      </w:pPr>
      <w:r w:rsidRPr="00475398">
        <w:rPr>
          <w:rFonts w:ascii="Times New Roman" w:hAnsi="Times New Roman" w:cs="Times New Roman"/>
          <w:b/>
          <w:sz w:val="24"/>
        </w:rPr>
        <w:t>Problem 2</w:t>
      </w:r>
    </w:p>
    <w:p w14:paraId="688C5B91" w14:textId="6BA1AAB5" w:rsidR="00AC193A" w:rsidRDefault="00AC193A" w:rsidP="00475398">
      <w:pPr>
        <w:rPr>
          <w:rFonts w:ascii="Times New Roman" w:hAnsi="Times New Roman" w:cs="Times New Roman"/>
          <w:b/>
          <w:sz w:val="24"/>
        </w:rPr>
      </w:pPr>
    </w:p>
    <w:p w14:paraId="5C6001AF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t>1.</w:t>
      </w:r>
      <w:r w:rsidRPr="004D7EAE">
        <w:rPr>
          <w:rFonts w:ascii="Times New Roman" w:hAnsi="Times New Roman" w:cs="Times New Roman"/>
          <w:sz w:val="24"/>
        </w:rPr>
        <w:tab/>
        <w:t>Depending on the temperature and the number of birds, the total number of flowers in Jon’s garden goes up or down. (function declaration)</w:t>
      </w:r>
    </w:p>
    <w:p w14:paraId="6A2D8CBC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</w:p>
    <w:p w14:paraId="707CF34B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t xml:space="preserve">Possible Solution: </w:t>
      </w:r>
    </w:p>
    <w:p w14:paraId="048E6CC6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t>/* The number of flowers (as integer) in Jon’s garden is the return result of the function*/</w:t>
      </w:r>
    </w:p>
    <w:p w14:paraId="66EFAA64" w14:textId="65220D6A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t>int number_</w:t>
      </w:r>
      <w:r w:rsidR="00A91D31">
        <w:rPr>
          <w:rFonts w:ascii="Times New Roman" w:hAnsi="Times New Roman" w:cs="Times New Roman"/>
          <w:sz w:val="24"/>
        </w:rPr>
        <w:t>f</w:t>
      </w:r>
      <w:r w:rsidRPr="004D7EAE">
        <w:rPr>
          <w:rFonts w:ascii="Times New Roman" w:hAnsi="Times New Roman" w:cs="Times New Roman"/>
          <w:sz w:val="24"/>
        </w:rPr>
        <w:t>lowers(float temperature, int num_</w:t>
      </w:r>
      <w:r>
        <w:rPr>
          <w:rFonts w:ascii="Times New Roman" w:hAnsi="Times New Roman" w:cs="Times New Roman"/>
          <w:sz w:val="24"/>
        </w:rPr>
        <w:t>b</w:t>
      </w:r>
      <w:r w:rsidRPr="004D7EAE">
        <w:rPr>
          <w:rFonts w:ascii="Times New Roman" w:hAnsi="Times New Roman" w:cs="Times New Roman"/>
          <w:sz w:val="24"/>
        </w:rPr>
        <w:t>irds);</w:t>
      </w:r>
    </w:p>
    <w:p w14:paraId="13689C97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</w:p>
    <w:p w14:paraId="2F4C13AA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t>2.</w:t>
      </w:r>
      <w:r w:rsidRPr="004D7EAE">
        <w:rPr>
          <w:rFonts w:ascii="Times New Roman" w:hAnsi="Times New Roman" w:cs="Times New Roman"/>
          <w:sz w:val="24"/>
        </w:rPr>
        <w:tab/>
        <w:t>I lost half of my money in the stock market last year</w:t>
      </w:r>
    </w:p>
    <w:p w14:paraId="149B2D30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</w:p>
    <w:p w14:paraId="20214868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t>Possible Solution:</w:t>
      </w:r>
    </w:p>
    <w:p w14:paraId="37E37993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t>/* Code start */</w:t>
      </w:r>
    </w:p>
    <w:p w14:paraId="2CBBD44B" w14:textId="5AD8D7D8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tab/>
        <w:t>float money_I_</w:t>
      </w:r>
      <w:r>
        <w:rPr>
          <w:rFonts w:ascii="Times New Roman" w:hAnsi="Times New Roman" w:cs="Times New Roman"/>
          <w:sz w:val="24"/>
        </w:rPr>
        <w:t>h</w:t>
      </w:r>
      <w:r w:rsidRPr="004D7EAE">
        <w:rPr>
          <w:rFonts w:ascii="Times New Roman" w:hAnsi="Times New Roman" w:cs="Times New Roman"/>
          <w:sz w:val="24"/>
        </w:rPr>
        <w:t>ad;</w:t>
      </w:r>
    </w:p>
    <w:p w14:paraId="3CCC1D8F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tab/>
        <w:t>printf("Last year, the money I had was : $");</w:t>
      </w:r>
    </w:p>
    <w:p w14:paraId="7D96C865" w14:textId="077E1729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tab/>
        <w:t>scanf("%f", &amp;money_I_</w:t>
      </w:r>
      <w:r>
        <w:rPr>
          <w:rFonts w:ascii="Times New Roman" w:hAnsi="Times New Roman" w:cs="Times New Roman"/>
          <w:sz w:val="24"/>
        </w:rPr>
        <w:t>h</w:t>
      </w:r>
      <w:r w:rsidRPr="004D7EAE">
        <w:rPr>
          <w:rFonts w:ascii="Times New Roman" w:hAnsi="Times New Roman" w:cs="Times New Roman"/>
          <w:sz w:val="24"/>
        </w:rPr>
        <w:t>ad);</w:t>
      </w:r>
    </w:p>
    <w:p w14:paraId="1C92B58B" w14:textId="0F29DBC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tab/>
        <w:t>money_I_</w:t>
      </w:r>
      <w:r>
        <w:rPr>
          <w:rFonts w:ascii="Times New Roman" w:hAnsi="Times New Roman" w:cs="Times New Roman"/>
          <w:sz w:val="24"/>
        </w:rPr>
        <w:t>h</w:t>
      </w:r>
      <w:r w:rsidRPr="004D7EAE">
        <w:rPr>
          <w:rFonts w:ascii="Times New Roman" w:hAnsi="Times New Roman" w:cs="Times New Roman"/>
          <w:sz w:val="24"/>
        </w:rPr>
        <w:t>ad = money_I_</w:t>
      </w:r>
      <w:r>
        <w:rPr>
          <w:rFonts w:ascii="Times New Roman" w:hAnsi="Times New Roman" w:cs="Times New Roman"/>
          <w:sz w:val="24"/>
        </w:rPr>
        <w:t>h</w:t>
      </w:r>
      <w:r w:rsidRPr="004D7EAE">
        <w:rPr>
          <w:rFonts w:ascii="Times New Roman" w:hAnsi="Times New Roman" w:cs="Times New Roman"/>
          <w:sz w:val="24"/>
        </w:rPr>
        <w:t>ad / 2;</w:t>
      </w:r>
    </w:p>
    <w:p w14:paraId="434B49DF" w14:textId="3E30AE06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tab/>
        <w:t>printf("After I lost half of my money in stock, the money I was left with: $%.2f", money_I_</w:t>
      </w:r>
      <w:r>
        <w:rPr>
          <w:rFonts w:ascii="Times New Roman" w:hAnsi="Times New Roman" w:cs="Times New Roman"/>
          <w:sz w:val="24"/>
        </w:rPr>
        <w:t>h</w:t>
      </w:r>
      <w:r w:rsidRPr="004D7EAE">
        <w:rPr>
          <w:rFonts w:ascii="Times New Roman" w:hAnsi="Times New Roman" w:cs="Times New Roman"/>
          <w:sz w:val="24"/>
        </w:rPr>
        <w:t>ad);</w:t>
      </w:r>
    </w:p>
    <w:p w14:paraId="3A5DC894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</w:p>
    <w:p w14:paraId="3AE4A411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t>/* Code end */</w:t>
      </w:r>
    </w:p>
    <w:p w14:paraId="7076F2E5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</w:p>
    <w:p w14:paraId="1E51296A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</w:p>
    <w:p w14:paraId="2AAE827A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t>3.</w:t>
      </w:r>
      <w:r w:rsidRPr="004D7EAE">
        <w:rPr>
          <w:rFonts w:ascii="Times New Roman" w:hAnsi="Times New Roman" w:cs="Times New Roman"/>
          <w:sz w:val="24"/>
        </w:rPr>
        <w:tab/>
        <w:t>The hotel got a shipment of 50 new beach umbrellas.</w:t>
      </w:r>
    </w:p>
    <w:p w14:paraId="03D05A4A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</w:p>
    <w:p w14:paraId="6B2485CC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t>Possible Solution:</w:t>
      </w:r>
    </w:p>
    <w:p w14:paraId="732DD6CC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t>/* Code start */</w:t>
      </w:r>
    </w:p>
    <w:p w14:paraId="40963B55" w14:textId="67333B45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tab/>
        <w:t>int num_</w:t>
      </w:r>
      <w:r w:rsidR="005F75F9">
        <w:rPr>
          <w:rFonts w:ascii="Times New Roman" w:hAnsi="Times New Roman" w:cs="Times New Roman"/>
          <w:sz w:val="24"/>
        </w:rPr>
        <w:t>b</w:t>
      </w:r>
      <w:r w:rsidRPr="004D7EAE">
        <w:rPr>
          <w:rFonts w:ascii="Times New Roman" w:hAnsi="Times New Roman" w:cs="Times New Roman"/>
          <w:sz w:val="24"/>
        </w:rPr>
        <w:t>each</w:t>
      </w:r>
      <w:r w:rsidR="005F75F9">
        <w:rPr>
          <w:rFonts w:ascii="Times New Roman" w:hAnsi="Times New Roman" w:cs="Times New Roman"/>
          <w:sz w:val="24"/>
        </w:rPr>
        <w:t>_u</w:t>
      </w:r>
      <w:r w:rsidRPr="004D7EAE">
        <w:rPr>
          <w:rFonts w:ascii="Times New Roman" w:hAnsi="Times New Roman" w:cs="Times New Roman"/>
          <w:sz w:val="24"/>
        </w:rPr>
        <w:t>mbrellas;</w:t>
      </w:r>
    </w:p>
    <w:p w14:paraId="5E6F0305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lastRenderedPageBreak/>
        <w:tab/>
        <w:t>printf("The count of beach umbrellas Hotel has: ");</w:t>
      </w:r>
    </w:p>
    <w:p w14:paraId="63D3BA2B" w14:textId="7085747D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tab/>
        <w:t>scanf("%d", &amp;num_</w:t>
      </w:r>
      <w:r w:rsidR="005F75F9">
        <w:rPr>
          <w:rFonts w:ascii="Times New Roman" w:hAnsi="Times New Roman" w:cs="Times New Roman"/>
          <w:sz w:val="24"/>
        </w:rPr>
        <w:t>b</w:t>
      </w:r>
      <w:r w:rsidRPr="004D7EAE">
        <w:rPr>
          <w:rFonts w:ascii="Times New Roman" w:hAnsi="Times New Roman" w:cs="Times New Roman"/>
          <w:sz w:val="24"/>
        </w:rPr>
        <w:t>each</w:t>
      </w:r>
      <w:r w:rsidR="005F75F9">
        <w:rPr>
          <w:rFonts w:ascii="Times New Roman" w:hAnsi="Times New Roman" w:cs="Times New Roman"/>
          <w:sz w:val="24"/>
        </w:rPr>
        <w:t>_u</w:t>
      </w:r>
      <w:r w:rsidRPr="004D7EAE">
        <w:rPr>
          <w:rFonts w:ascii="Times New Roman" w:hAnsi="Times New Roman" w:cs="Times New Roman"/>
          <w:sz w:val="24"/>
        </w:rPr>
        <w:t>mbrellas);</w:t>
      </w:r>
    </w:p>
    <w:p w14:paraId="4C99FE47" w14:textId="133CECCB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tab/>
        <w:t>num_</w:t>
      </w:r>
      <w:r w:rsidR="005F75F9">
        <w:rPr>
          <w:rFonts w:ascii="Times New Roman" w:hAnsi="Times New Roman" w:cs="Times New Roman"/>
          <w:sz w:val="24"/>
        </w:rPr>
        <w:t>b</w:t>
      </w:r>
      <w:r w:rsidRPr="004D7EAE">
        <w:rPr>
          <w:rFonts w:ascii="Times New Roman" w:hAnsi="Times New Roman" w:cs="Times New Roman"/>
          <w:sz w:val="24"/>
        </w:rPr>
        <w:t>each</w:t>
      </w:r>
      <w:r w:rsidR="005F75F9">
        <w:rPr>
          <w:rFonts w:ascii="Times New Roman" w:hAnsi="Times New Roman" w:cs="Times New Roman"/>
          <w:sz w:val="24"/>
        </w:rPr>
        <w:t>_u</w:t>
      </w:r>
      <w:r w:rsidRPr="004D7EAE">
        <w:rPr>
          <w:rFonts w:ascii="Times New Roman" w:hAnsi="Times New Roman" w:cs="Times New Roman"/>
          <w:sz w:val="24"/>
        </w:rPr>
        <w:t>mbrellas = num_</w:t>
      </w:r>
      <w:r w:rsidR="005F75F9">
        <w:rPr>
          <w:rFonts w:ascii="Times New Roman" w:hAnsi="Times New Roman" w:cs="Times New Roman"/>
          <w:sz w:val="24"/>
        </w:rPr>
        <w:t>b</w:t>
      </w:r>
      <w:r w:rsidRPr="004D7EAE">
        <w:rPr>
          <w:rFonts w:ascii="Times New Roman" w:hAnsi="Times New Roman" w:cs="Times New Roman"/>
          <w:sz w:val="24"/>
        </w:rPr>
        <w:t>each</w:t>
      </w:r>
      <w:r w:rsidR="005F75F9">
        <w:rPr>
          <w:rFonts w:ascii="Times New Roman" w:hAnsi="Times New Roman" w:cs="Times New Roman"/>
          <w:sz w:val="24"/>
        </w:rPr>
        <w:t>_u</w:t>
      </w:r>
      <w:r w:rsidRPr="004D7EAE">
        <w:rPr>
          <w:rFonts w:ascii="Times New Roman" w:hAnsi="Times New Roman" w:cs="Times New Roman"/>
          <w:sz w:val="24"/>
        </w:rPr>
        <w:t>mbrellas + 50;</w:t>
      </w:r>
    </w:p>
    <w:p w14:paraId="4ABCD0E5" w14:textId="0831B55E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tab/>
        <w:t>printf("After new shipment, the count of beach umbrellas, Hotel has: %d", num_</w:t>
      </w:r>
      <w:r w:rsidR="005F75F9">
        <w:rPr>
          <w:rFonts w:ascii="Times New Roman" w:hAnsi="Times New Roman" w:cs="Times New Roman"/>
          <w:sz w:val="24"/>
        </w:rPr>
        <w:t>b</w:t>
      </w:r>
      <w:r w:rsidRPr="004D7EAE">
        <w:rPr>
          <w:rFonts w:ascii="Times New Roman" w:hAnsi="Times New Roman" w:cs="Times New Roman"/>
          <w:sz w:val="24"/>
        </w:rPr>
        <w:t>each</w:t>
      </w:r>
      <w:r w:rsidR="005F75F9">
        <w:rPr>
          <w:rFonts w:ascii="Times New Roman" w:hAnsi="Times New Roman" w:cs="Times New Roman"/>
          <w:sz w:val="24"/>
        </w:rPr>
        <w:t>_u</w:t>
      </w:r>
      <w:r w:rsidRPr="004D7EAE">
        <w:rPr>
          <w:rFonts w:ascii="Times New Roman" w:hAnsi="Times New Roman" w:cs="Times New Roman"/>
          <w:sz w:val="24"/>
        </w:rPr>
        <w:t>mbrellas);</w:t>
      </w:r>
    </w:p>
    <w:p w14:paraId="48A6B8A2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</w:p>
    <w:p w14:paraId="3F05F7B8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t>/* Code end */</w:t>
      </w:r>
    </w:p>
    <w:p w14:paraId="62FD11A7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</w:p>
    <w:p w14:paraId="219B1C45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</w:p>
    <w:p w14:paraId="56984C6C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t>4.</w:t>
      </w:r>
      <w:r w:rsidRPr="004D7EAE">
        <w:rPr>
          <w:rFonts w:ascii="Times New Roman" w:hAnsi="Times New Roman" w:cs="Times New Roman"/>
          <w:sz w:val="24"/>
        </w:rPr>
        <w:tab/>
        <w:t>The number of customers always varies when it rains or the minimum wage falls below $9.50. (function declaration)</w:t>
      </w:r>
    </w:p>
    <w:p w14:paraId="2BB89E68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</w:p>
    <w:p w14:paraId="64A1C715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t>Possible Solution:</w:t>
      </w:r>
    </w:p>
    <w:p w14:paraId="2D5F5F86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</w:p>
    <w:p w14:paraId="3EE06AED" w14:textId="77777777" w:rsidR="004D7EAE" w:rsidRPr="004D7EAE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t>/* The number of customers is return result, two inputs to the function are an int telling if it rains, other is the minimum wage.*/</w:t>
      </w:r>
    </w:p>
    <w:p w14:paraId="575818D6" w14:textId="61A2EF69" w:rsidR="00E25DDB" w:rsidRDefault="004D7EAE" w:rsidP="004D7EAE">
      <w:pPr>
        <w:rPr>
          <w:rFonts w:ascii="Times New Roman" w:hAnsi="Times New Roman" w:cs="Times New Roman"/>
          <w:sz w:val="24"/>
        </w:rPr>
      </w:pPr>
      <w:r w:rsidRPr="004D7EAE">
        <w:rPr>
          <w:rFonts w:ascii="Times New Roman" w:hAnsi="Times New Roman" w:cs="Times New Roman"/>
          <w:sz w:val="24"/>
        </w:rPr>
        <w:t>int number_</w:t>
      </w:r>
      <w:r w:rsidR="00BA7685">
        <w:rPr>
          <w:rFonts w:ascii="Times New Roman" w:hAnsi="Times New Roman" w:cs="Times New Roman"/>
          <w:sz w:val="24"/>
        </w:rPr>
        <w:t>c</w:t>
      </w:r>
      <w:r w:rsidRPr="004D7EAE">
        <w:rPr>
          <w:rFonts w:ascii="Times New Roman" w:hAnsi="Times New Roman" w:cs="Times New Roman"/>
          <w:sz w:val="24"/>
        </w:rPr>
        <w:t>ustomers(int isRain, float min_Wage);</w:t>
      </w:r>
    </w:p>
    <w:p w14:paraId="638FB1E8" w14:textId="2F995388" w:rsidR="00D977BC" w:rsidRPr="00194EAD" w:rsidRDefault="007F622B" w:rsidP="00475398">
      <w:pPr>
        <w:rPr>
          <w:rFonts w:ascii="Times New Roman" w:hAnsi="Times New Roman" w:cs="Times New Roman"/>
          <w:sz w:val="56"/>
          <w:szCs w:val="56"/>
        </w:rPr>
      </w:pPr>
      <w:r>
        <w:rPr>
          <w:rFonts w:ascii="Times New Roman" w:hAnsi="Times New Roman" w:cs="Times New Roman"/>
          <w:sz w:val="24"/>
        </w:rPr>
        <w:t xml:space="preserve"> </w:t>
      </w:r>
    </w:p>
    <w:sectPr w:rsidR="00D977BC" w:rsidRPr="00194E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035EE"/>
    <w:multiLevelType w:val="hybridMultilevel"/>
    <w:tmpl w:val="980207E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7F023E"/>
    <w:multiLevelType w:val="hybridMultilevel"/>
    <w:tmpl w:val="3FC4D7C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xMTE1tjAxt7AwNTRS0lEKTi0uzszPAykwrQUA/Ox4+iwAAAA="/>
  </w:docVars>
  <w:rsids>
    <w:rsidRoot w:val="00D140DC"/>
    <w:rsid w:val="0005297E"/>
    <w:rsid w:val="00060DCC"/>
    <w:rsid w:val="000A75DC"/>
    <w:rsid w:val="001338BC"/>
    <w:rsid w:val="00164737"/>
    <w:rsid w:val="00187B4D"/>
    <w:rsid w:val="00192B79"/>
    <w:rsid w:val="00194EAD"/>
    <w:rsid w:val="00195D54"/>
    <w:rsid w:val="00197F81"/>
    <w:rsid w:val="0024083E"/>
    <w:rsid w:val="00242E09"/>
    <w:rsid w:val="003F1451"/>
    <w:rsid w:val="00475398"/>
    <w:rsid w:val="004855AC"/>
    <w:rsid w:val="004D3CD7"/>
    <w:rsid w:val="004D6B22"/>
    <w:rsid w:val="004D7EAE"/>
    <w:rsid w:val="00504A10"/>
    <w:rsid w:val="00507514"/>
    <w:rsid w:val="00524357"/>
    <w:rsid w:val="00526315"/>
    <w:rsid w:val="00532008"/>
    <w:rsid w:val="005351A5"/>
    <w:rsid w:val="0055151F"/>
    <w:rsid w:val="00564546"/>
    <w:rsid w:val="00567463"/>
    <w:rsid w:val="0056781F"/>
    <w:rsid w:val="005B0112"/>
    <w:rsid w:val="005B3275"/>
    <w:rsid w:val="005B39AA"/>
    <w:rsid w:val="005F75F9"/>
    <w:rsid w:val="005F7ADA"/>
    <w:rsid w:val="006118F1"/>
    <w:rsid w:val="0062696A"/>
    <w:rsid w:val="00632B1F"/>
    <w:rsid w:val="00641507"/>
    <w:rsid w:val="006957C3"/>
    <w:rsid w:val="006B689D"/>
    <w:rsid w:val="006D6886"/>
    <w:rsid w:val="006E1480"/>
    <w:rsid w:val="00743744"/>
    <w:rsid w:val="00754476"/>
    <w:rsid w:val="00760C78"/>
    <w:rsid w:val="00776A78"/>
    <w:rsid w:val="00780D4B"/>
    <w:rsid w:val="007F622B"/>
    <w:rsid w:val="008170DC"/>
    <w:rsid w:val="0085021C"/>
    <w:rsid w:val="0087358C"/>
    <w:rsid w:val="00881A48"/>
    <w:rsid w:val="00894FCE"/>
    <w:rsid w:val="008E4EFA"/>
    <w:rsid w:val="008F4417"/>
    <w:rsid w:val="009A1382"/>
    <w:rsid w:val="009A3396"/>
    <w:rsid w:val="009A4C85"/>
    <w:rsid w:val="009B23B5"/>
    <w:rsid w:val="009E3FDE"/>
    <w:rsid w:val="00A24270"/>
    <w:rsid w:val="00A72C53"/>
    <w:rsid w:val="00A91D31"/>
    <w:rsid w:val="00A96363"/>
    <w:rsid w:val="00AA0ACA"/>
    <w:rsid w:val="00AC193A"/>
    <w:rsid w:val="00AF37AE"/>
    <w:rsid w:val="00BA7685"/>
    <w:rsid w:val="00BC5A09"/>
    <w:rsid w:val="00BE574F"/>
    <w:rsid w:val="00BF7CD5"/>
    <w:rsid w:val="00C0157B"/>
    <w:rsid w:val="00C05F0F"/>
    <w:rsid w:val="00C114F7"/>
    <w:rsid w:val="00C22C78"/>
    <w:rsid w:val="00C37153"/>
    <w:rsid w:val="00C9580D"/>
    <w:rsid w:val="00D140DC"/>
    <w:rsid w:val="00D32453"/>
    <w:rsid w:val="00D718D8"/>
    <w:rsid w:val="00D80308"/>
    <w:rsid w:val="00D84DBB"/>
    <w:rsid w:val="00D96227"/>
    <w:rsid w:val="00D977BC"/>
    <w:rsid w:val="00DA4560"/>
    <w:rsid w:val="00E25DDB"/>
    <w:rsid w:val="00EF6CA9"/>
    <w:rsid w:val="00F03888"/>
    <w:rsid w:val="00F65820"/>
    <w:rsid w:val="00FC40F5"/>
    <w:rsid w:val="00FF3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BA3AF"/>
  <w15:chartTrackingRefBased/>
  <w15:docId w15:val="{82A7AA21-93BD-4302-A4A4-9F4FA0D77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140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4C8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338B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38B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44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4</TotalTime>
  <Pages>3</Pages>
  <Words>392</Words>
  <Characters>223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ra bhurtel</dc:creator>
  <cp:keywords/>
  <dc:description/>
  <cp:lastModifiedBy>Indra Bhurtel</cp:lastModifiedBy>
  <cp:revision>436</cp:revision>
  <cp:lastPrinted>2018-02-07T18:31:00Z</cp:lastPrinted>
  <dcterms:created xsi:type="dcterms:W3CDTF">2018-02-07T02:35:00Z</dcterms:created>
  <dcterms:modified xsi:type="dcterms:W3CDTF">2018-10-19T00:35:00Z</dcterms:modified>
</cp:coreProperties>
</file>